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561D3" w14:textId="77777777" w:rsidR="00885E65" w:rsidRPr="00E44014" w:rsidRDefault="00E44014">
      <w:pPr>
        <w:rPr>
          <w:b/>
          <w:sz w:val="28"/>
          <w:szCs w:val="28"/>
        </w:rPr>
      </w:pPr>
      <w:r w:rsidRPr="00E44014">
        <w:rPr>
          <w:b/>
          <w:sz w:val="28"/>
          <w:szCs w:val="28"/>
        </w:rPr>
        <w:t xml:space="preserve">Using </w:t>
      </w:r>
      <w:r w:rsidR="00BD1B45">
        <w:rPr>
          <w:b/>
          <w:sz w:val="28"/>
          <w:szCs w:val="28"/>
        </w:rPr>
        <w:t xml:space="preserve">custom </w:t>
      </w:r>
      <w:r w:rsidR="00BD1B45" w:rsidRPr="00BD1B45">
        <w:rPr>
          <w:b/>
          <w:sz w:val="28"/>
          <w:szCs w:val="28"/>
        </w:rPr>
        <w:t xml:space="preserve">html widget </w:t>
      </w:r>
      <w:r>
        <w:rPr>
          <w:b/>
          <w:sz w:val="28"/>
          <w:szCs w:val="28"/>
        </w:rPr>
        <w:t>in Wordpress</w:t>
      </w:r>
      <w:r w:rsidR="000702FE">
        <w:rPr>
          <w:b/>
          <w:sz w:val="28"/>
          <w:szCs w:val="28"/>
        </w:rPr>
        <w:t xml:space="preserve"> to make small area of text editable</w:t>
      </w:r>
    </w:p>
    <w:p w14:paraId="6429704E" w14:textId="6E0E3D70" w:rsidR="00E44014" w:rsidRDefault="0004555D" w:rsidP="001F378E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1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E44014">
        <w:t xml:space="preserve">Within this </w:t>
      </w:r>
      <w:r w:rsidR="001F378E">
        <w:t>footer</w:t>
      </w:r>
      <w:r w:rsidR="00E44014">
        <w:t xml:space="preserve"> </w:t>
      </w:r>
      <w:r w:rsidR="001F378E">
        <w:t xml:space="preserve">we need to use </w:t>
      </w:r>
      <w:r w:rsidR="00E44014">
        <w:t xml:space="preserve">a </w:t>
      </w:r>
      <w:r w:rsidR="00BD1B45">
        <w:t xml:space="preserve">custom html widget </w:t>
      </w:r>
      <w:r w:rsidR="001F378E">
        <w:t>to on the left and right of the footer to allow the client to edit information.</w:t>
      </w:r>
    </w:p>
    <w:p w14:paraId="24C64F4F" w14:textId="2FA15B2F" w:rsidR="00E44014" w:rsidRDefault="00E44014"/>
    <w:p w14:paraId="5C33E141" w14:textId="72A9FD36" w:rsidR="001F378E" w:rsidRDefault="001F378E">
      <w:r>
        <w:rPr>
          <w:noProof/>
        </w:rPr>
        <w:drawing>
          <wp:inline distT="0" distB="0" distL="0" distR="0" wp14:anchorId="700A7A2B" wp14:editId="71E17DF4">
            <wp:extent cx="5476875" cy="12477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D3D8C" w14:textId="511F34D2" w:rsidR="00E44014" w:rsidRDefault="001F378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64D7CA" wp14:editId="5F953F52">
                <wp:simplePos x="0" y="0"/>
                <wp:positionH relativeFrom="column">
                  <wp:posOffset>4238625</wp:posOffset>
                </wp:positionH>
                <wp:positionV relativeFrom="paragraph">
                  <wp:posOffset>16510</wp:posOffset>
                </wp:positionV>
                <wp:extent cx="1343025" cy="733425"/>
                <wp:effectExtent l="1543050" t="0" r="28575" b="942975"/>
                <wp:wrapNone/>
                <wp:docPr id="5" name="Speech Bubble: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733425"/>
                        </a:xfrm>
                        <a:prstGeom prst="wedgeRectCallout">
                          <a:avLst>
                            <a:gd name="adj1" fmla="val -163852"/>
                            <a:gd name="adj2" fmla="val 17147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15FC7A" w14:textId="3022BC6A" w:rsidR="001F378E" w:rsidRPr="001F378E" w:rsidRDefault="001F378E" w:rsidP="001F378E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This is the name that appears in the widg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64D7CA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5" o:spid="_x0000_s1026" type="#_x0000_t61" style="position:absolute;margin-left:333.75pt;margin-top:1.3pt;width:105.75pt;height:5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" adj="-24592,47838" fillcolor="#4f81bd [3204]" strokecolor="#243f60 [1604]" strokeweight="2pt">
                <v:textbox>
                  <w:txbxContent>
                    <w:p w14:paraId="4D15FC7A" w14:textId="3022BC6A" w:rsidR="001F378E" w:rsidRPr="001F378E" w:rsidRDefault="001F378E" w:rsidP="001F378E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This is the name that appears in the widgets</w:t>
                      </w:r>
                    </w:p>
                  </w:txbxContent>
                </v:textbox>
              </v:shape>
            </w:pict>
          </mc:Fallback>
        </mc:AlternateContent>
      </w:r>
    </w:p>
    <w:p w14:paraId="508F185F" w14:textId="77777777" w:rsidR="00E44014" w:rsidRDefault="00E44014"/>
    <w:p w14:paraId="1CA6DFA9" w14:textId="264FBC3F" w:rsidR="00627DB2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2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627DB2">
        <w:t xml:space="preserve">Lets make our </w:t>
      </w:r>
      <w:r w:rsidR="001F378E">
        <w:t>client name</w:t>
      </w:r>
      <w:r w:rsidR="00AA1034">
        <w:t xml:space="preserve"> </w:t>
      </w:r>
      <w:r w:rsidR="00627DB2">
        <w:t xml:space="preserve">an editable text area. </w:t>
      </w:r>
    </w:p>
    <w:p w14:paraId="48DF267E" w14:textId="0A954B34" w:rsidR="00E44014" w:rsidRDefault="001F378E" w:rsidP="00E44014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F64DCF" wp14:editId="4ECDE00E">
                <wp:simplePos x="0" y="0"/>
                <wp:positionH relativeFrom="column">
                  <wp:posOffset>4352925</wp:posOffset>
                </wp:positionH>
                <wp:positionV relativeFrom="paragraph">
                  <wp:posOffset>8890</wp:posOffset>
                </wp:positionV>
                <wp:extent cx="1343025" cy="733425"/>
                <wp:effectExtent l="1981200" t="0" r="28575" b="733425"/>
                <wp:wrapNone/>
                <wp:docPr id="9" name="Speech Bubble: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733425"/>
                        </a:xfrm>
                        <a:prstGeom prst="wedgeRectCallout">
                          <a:avLst>
                            <a:gd name="adj1" fmla="val -196477"/>
                            <a:gd name="adj2" fmla="val 144198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86C8B0" w14:textId="3096061C" w:rsidR="001F378E" w:rsidRPr="001F378E" w:rsidRDefault="001F378E" w:rsidP="001F378E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 We will wrap the widget in a DI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64DCF" id="Speech Bubble: Rectangle 9" o:spid="_x0000_s1027" type="#_x0000_t61" style="position:absolute;margin-left:342.75pt;margin-top:.7pt;width:105.75pt;height:57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" adj="-31639,41947" fillcolor="#4f81bd [3204]" strokecolor="#243f60 [1604]" strokeweight="2pt">
                <v:textbox>
                  <w:txbxContent>
                    <w:p w14:paraId="7886C8B0" w14:textId="3096061C" w:rsidR="001F378E" w:rsidRPr="001F378E" w:rsidRDefault="001F378E" w:rsidP="001F378E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 We will wrap the widget in a DIV</w:t>
                      </w:r>
                    </w:p>
                  </w:txbxContent>
                </v:textbox>
              </v:shape>
            </w:pict>
          </mc:Fallback>
        </mc:AlternateContent>
      </w:r>
      <w:r w:rsidR="00E44014">
        <w:t xml:space="preserve"> In functions.php we need to first register a widgetised area</w:t>
      </w:r>
      <w:r w:rsidR="00324AC9">
        <w:t xml:space="preserve"> </w:t>
      </w:r>
    </w:p>
    <w:p w14:paraId="33D49048" w14:textId="53FEFF05" w:rsidR="00190BE9" w:rsidRDefault="00190BE9" w:rsidP="00BD1B45">
      <w:pPr>
        <w:spacing w:after="0" w:line="240" w:lineRule="auto"/>
        <w:rPr>
          <w:color w:val="FF0000"/>
        </w:rPr>
      </w:pPr>
    </w:p>
    <w:p w14:paraId="079E212F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&lt;?php</w:t>
      </w:r>
    </w:p>
    <w:p w14:paraId="466B4CA1" w14:textId="7C2E39BA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function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F378E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footer_left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() {</w:t>
      </w:r>
    </w:p>
    <w:p w14:paraId="1D67A697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2C6EAA20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</w:t>
      </w:r>
      <w:r w:rsidRPr="001F378E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register_sidebar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( </w:t>
      </w:r>
      <w:r w:rsidRPr="001F378E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array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(</w:t>
      </w:r>
    </w:p>
    <w:p w14:paraId="2C815B1A" w14:textId="57BE6D4C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name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         =&gt;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footer-left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,</w:t>
      </w:r>
    </w:p>
    <w:p w14:paraId="7990C73D" w14:textId="4DD840CD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id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           =&gt;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footer-l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,</w:t>
      </w:r>
    </w:p>
    <w:p w14:paraId="42386459" w14:textId="750370DF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before_widget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=&gt;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&lt;div&gt;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,</w:t>
      </w:r>
    </w:p>
    <w:p w14:paraId="086E8779" w14:textId="33BF1158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after_widget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 =&gt;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&lt;/div&gt;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,</w:t>
      </w:r>
    </w:p>
    <w:p w14:paraId="134FD7F8" w14:textId="440935C2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793646" wp14:editId="0F046B32">
                <wp:simplePos x="0" y="0"/>
                <wp:positionH relativeFrom="column">
                  <wp:posOffset>4572000</wp:posOffset>
                </wp:positionH>
                <wp:positionV relativeFrom="paragraph">
                  <wp:posOffset>29845</wp:posOffset>
                </wp:positionV>
                <wp:extent cx="1343025" cy="733425"/>
                <wp:effectExtent l="1543050" t="0" r="28575" b="85725"/>
                <wp:wrapNone/>
                <wp:docPr id="10" name="Speech Bubble: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733425"/>
                        </a:xfrm>
                        <a:prstGeom prst="wedgeRectCallout">
                          <a:avLst>
                            <a:gd name="adj1" fmla="val -163853"/>
                            <a:gd name="adj2" fmla="val 57185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A19E8F" w14:textId="2C52259E" w:rsidR="001F378E" w:rsidRPr="001F378E" w:rsidRDefault="001F378E" w:rsidP="001F378E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The name of our function as abo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93646" id="Speech Bubble: Rectangle 10" o:spid="_x0000_s1028" type="#_x0000_t61" style="position:absolute;margin-left:5in;margin-top:2.35pt;width:105.75pt;height:5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" adj="-24592,23152" fillcolor="#4f81bd [3204]" strokecolor="#243f60 [1604]" strokeweight="2pt">
                <v:textbox>
                  <w:txbxContent>
                    <w:p w14:paraId="34A19E8F" w14:textId="2C52259E" w:rsidR="001F378E" w:rsidRPr="001F378E" w:rsidRDefault="001F378E" w:rsidP="001F378E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The name of our function as above</w:t>
                      </w:r>
                    </w:p>
                  </w:txbxContent>
                </v:textbox>
              </v:shape>
            </w:pict>
          </mc:Fallback>
        </mc:AlternateConten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</w:t>
      </w:r>
    </w:p>
    <w:p w14:paraId="791D029B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  ) );</w:t>
      </w:r>
    </w:p>
    <w:p w14:paraId="68F9F961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58E0EEDB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}</w:t>
      </w:r>
    </w:p>
    <w:p w14:paraId="4838219F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add_action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(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widgets_init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, 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footer_left'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);</w:t>
      </w:r>
    </w:p>
    <w:p w14:paraId="2C6EB757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?&gt;</w:t>
      </w:r>
    </w:p>
    <w:p w14:paraId="5D094F30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23BF7780" w14:textId="03582020" w:rsidR="00BE4A68" w:rsidRDefault="00BE4A68" w:rsidP="00BD1B45">
      <w:pPr>
        <w:spacing w:after="0" w:line="240" w:lineRule="auto"/>
      </w:pPr>
    </w:p>
    <w:p w14:paraId="66D52F0F" w14:textId="1B7B3E93" w:rsidR="00BE4A68" w:rsidRDefault="00BE4A68" w:rsidP="00BD1B45">
      <w:pPr>
        <w:spacing w:after="0" w:line="240" w:lineRule="auto"/>
      </w:pPr>
    </w:p>
    <w:p w14:paraId="621C44FF" w14:textId="5BF58737" w:rsidR="00BE4A68" w:rsidRDefault="0004555D" w:rsidP="00BD1B45">
      <w:pPr>
        <w:spacing w:after="0" w:line="240" w:lineRule="auto"/>
      </w:pPr>
      <w:r w:rsidRPr="00DC0705">
        <w:rPr>
          <w:rFonts w:ascii="Calibri" w:hAnsi="Calibri" w:cs="Calibri"/>
          <w:b/>
          <w:color w:val="FF0000"/>
        </w:rPr>
        <w:t>3.</w:t>
      </w:r>
      <w:r w:rsidRPr="00DC0705">
        <w:rPr>
          <w:rFonts w:ascii="Calibri" w:hAnsi="Calibri" w:cs="Calibri"/>
          <w:color w:val="FF0000"/>
        </w:rPr>
        <w:t xml:space="preserve"> </w:t>
      </w:r>
      <w:r w:rsidR="001F378E">
        <w:t>Go to footer.php and add the reference to the footer-left widget</w:t>
      </w:r>
    </w:p>
    <w:p w14:paraId="0C9330A1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 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footer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F378E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container-fluid text-center"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1F378E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div for the main image to stretch s to the edge of the page--&gt;</w:t>
      </w:r>
    </w:p>
    <w:p w14:paraId="05BD51E8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4AFBD459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F378E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container"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1F378E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div to hold the content in the middle of the page--&gt;</w:t>
      </w:r>
    </w:p>
    <w:p w14:paraId="3A0E3479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F378E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row"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1F378E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a row that gives us access to the BS columns--&gt;</w:t>
      </w:r>
    </w:p>
    <w:p w14:paraId="4DFFCD23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F378E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col-md-6 widgetleft"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696DA6FB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</w:t>
      </w:r>
    </w:p>
    <w:p w14:paraId="2EABE146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      </w:t>
      </w:r>
      <w:r w:rsidRPr="001F378E">
        <w:rPr>
          <w:rFonts w:ascii="Consolas" w:eastAsia="Times New Roman" w:hAnsi="Consolas" w:cs="Times New Roman"/>
          <w:color w:val="FF0000"/>
          <w:sz w:val="21"/>
          <w:szCs w:val="21"/>
          <w:lang w:val="en-AU" w:eastAsia="en-AU"/>
        </w:rPr>
        <w:t xml:space="preserve">&lt;?php if ( !function_exists('dynamic_sidebar') || !dynamic_sidebar('footer-left') ) : </w:t>
      </w:r>
    </w:p>
    <w:p w14:paraId="12EDF819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FF0000"/>
          <w:sz w:val="21"/>
          <w:szCs w:val="21"/>
          <w:lang w:val="en-AU" w:eastAsia="en-AU"/>
        </w:rPr>
        <w:t>endif; ?&gt;</w:t>
      </w:r>
    </w:p>
    <w:p w14:paraId="4E539D5D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78C8E128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lastRenderedPageBreak/>
        <w:t xml:space="preserve">            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4D72BCB5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F378E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1F378E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col-md-6 "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45BE4B4A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p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Terms and Conditions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p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305B2010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1F378E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row--&gt;</w:t>
      </w:r>
    </w:p>
    <w:p w14:paraId="32E9D8E9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1F378E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container --&gt;</w:t>
      </w:r>
    </w:p>
    <w:p w14:paraId="503326FA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1F378E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container-fluid--&gt;</w:t>
      </w:r>
    </w:p>
    <w:p w14:paraId="556B37D6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</w:t>
      </w:r>
    </w:p>
    <w:p w14:paraId="0D49DF9E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footer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66145FD3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&lt;?php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F378E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wp_footer</w:t>
      </w:r>
      <w:r w:rsidRPr="001F378E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(); 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?&gt;</w:t>
      </w:r>
    </w:p>
    <w:p w14:paraId="36AD2108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body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2AD901A8" w14:textId="77777777" w:rsidR="001F378E" w:rsidRPr="001F378E" w:rsidRDefault="001F378E" w:rsidP="001F37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1F378E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html</w:t>
      </w:r>
      <w:r w:rsidRPr="001F378E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33980966" w14:textId="2DAE412D" w:rsidR="001F378E" w:rsidRDefault="001F378E" w:rsidP="00BD1B45">
      <w:pPr>
        <w:spacing w:after="0" w:line="240" w:lineRule="auto"/>
      </w:pPr>
    </w:p>
    <w:p w14:paraId="11073856" w14:textId="4853A369" w:rsidR="003D65DE" w:rsidRDefault="0004555D" w:rsidP="00BD1B45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4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3D65DE">
        <w:t>Upload functions.php and footer.php</w:t>
      </w:r>
    </w:p>
    <w:p w14:paraId="653C51DF" w14:textId="77777777" w:rsidR="006E57B2" w:rsidRDefault="006E57B2" w:rsidP="00E44014">
      <w:pPr>
        <w:spacing w:after="0" w:line="240" w:lineRule="auto"/>
      </w:pPr>
    </w:p>
    <w:p w14:paraId="561DCBED" w14:textId="312DCC52" w:rsidR="00E44014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5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1F378E">
        <w:t>Got to</w:t>
      </w:r>
      <w:r w:rsidR="006E57B2">
        <w:t xml:space="preserve"> the Wordpress </w:t>
      </w:r>
      <w:r w:rsidR="001F378E">
        <w:t>dashboard</w:t>
      </w:r>
      <w:r w:rsidR="006E57B2">
        <w:t>&gt;Appearance&gt;Widgets</w:t>
      </w:r>
    </w:p>
    <w:p w14:paraId="37E95A85" w14:textId="0E428326" w:rsidR="00BE4A68" w:rsidRDefault="00BE4A68" w:rsidP="00E44014">
      <w:pPr>
        <w:spacing w:after="0" w:line="240" w:lineRule="auto"/>
      </w:pPr>
    </w:p>
    <w:p w14:paraId="28AE12B0" w14:textId="3D7A48F1" w:rsidR="00BE4A68" w:rsidRDefault="00BE4A68" w:rsidP="00E44014">
      <w:pPr>
        <w:spacing w:after="0" w:line="240" w:lineRule="auto"/>
      </w:pPr>
      <w:r>
        <w:rPr>
          <w:noProof/>
        </w:rPr>
        <w:drawing>
          <wp:inline distT="0" distB="0" distL="0" distR="0" wp14:anchorId="6E5021E6" wp14:editId="6E031C26">
            <wp:extent cx="5724525" cy="3581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D18A6" w14:textId="77777777" w:rsidR="001F378E" w:rsidRDefault="001F378E" w:rsidP="00E44014">
      <w:pPr>
        <w:spacing w:after="0" w:line="240" w:lineRule="auto"/>
      </w:pPr>
    </w:p>
    <w:p w14:paraId="50251CDC" w14:textId="7871B6AF" w:rsidR="006E57B2" w:rsidRDefault="001F378E" w:rsidP="00E44014">
      <w:pPr>
        <w:spacing w:after="0" w:line="240" w:lineRule="auto"/>
      </w:pPr>
      <w:r>
        <w:rPr>
          <w:noProof/>
        </w:rPr>
        <w:drawing>
          <wp:inline distT="0" distB="0" distL="0" distR="0" wp14:anchorId="76DA916F" wp14:editId="3052ED98">
            <wp:extent cx="5724525" cy="18954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114FD" w14:textId="0A7B0CB4" w:rsidR="006E57B2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6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1F378E">
        <w:t>Click on the Plus button and find in the Widgets area click on the custom HTML block</w:t>
      </w:r>
    </w:p>
    <w:p w14:paraId="021F0B6D" w14:textId="03B75CA5" w:rsidR="006E57B2" w:rsidRDefault="006E57B2" w:rsidP="00E44014">
      <w:pPr>
        <w:spacing w:after="0" w:line="240" w:lineRule="auto"/>
      </w:pPr>
    </w:p>
    <w:p w14:paraId="7C05FC15" w14:textId="21203F40" w:rsidR="006E57B2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7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1F378E">
        <w:t>Go to the header.php and find the navbar brand class and copy that into the Custom HTML</w:t>
      </w:r>
    </w:p>
    <w:p w14:paraId="12821E8D" w14:textId="77E5836D" w:rsidR="003D65DE" w:rsidRPr="003D65DE" w:rsidRDefault="003D65DE" w:rsidP="003D65D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3D65DE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lastRenderedPageBreak/>
        <w:t>a class="navbar-brand" href="#"&gt;&lt;span class="josh"&gt;JOSH&lt;/span&gt; &lt;span class="orange"&gt;WHITKIN&lt;/span&gt; &lt;/a&gt;</w:t>
      </w:r>
    </w:p>
    <w:p w14:paraId="4A2D55F2" w14:textId="24DAC5DD" w:rsidR="001F378E" w:rsidRDefault="001F378E" w:rsidP="00E44014">
      <w:pPr>
        <w:spacing w:after="0" w:line="240" w:lineRule="auto"/>
      </w:pPr>
    </w:p>
    <w:p w14:paraId="77413856" w14:textId="166EC347" w:rsidR="001F378E" w:rsidRDefault="001F378E" w:rsidP="00E44014">
      <w:pPr>
        <w:spacing w:after="0" w:line="240" w:lineRule="auto"/>
      </w:pPr>
      <w:r>
        <w:rPr>
          <w:noProof/>
        </w:rPr>
        <w:drawing>
          <wp:inline distT="0" distB="0" distL="0" distR="0" wp14:anchorId="7E83D1F5" wp14:editId="12C7CF77">
            <wp:extent cx="5724525" cy="22574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4A746" w14:textId="77777777" w:rsidR="006E57B2" w:rsidRDefault="006E57B2" w:rsidP="00E44014">
      <w:pPr>
        <w:spacing w:after="0" w:line="240" w:lineRule="auto"/>
      </w:pPr>
    </w:p>
    <w:p w14:paraId="23B1D35E" w14:textId="7C1F9944" w:rsidR="006E57B2" w:rsidRDefault="00F57F1F" w:rsidP="00E44014">
      <w:pPr>
        <w:spacing w:after="0" w:line="240" w:lineRule="auto"/>
      </w:pPr>
      <w:r>
        <w:t>Go to the home page and refresh in the browser</w:t>
      </w:r>
    </w:p>
    <w:p w14:paraId="26647FEE" w14:textId="6347B98A" w:rsidR="00F57F1F" w:rsidRDefault="00F57F1F" w:rsidP="00E44014">
      <w:pPr>
        <w:spacing w:after="0" w:line="240" w:lineRule="auto"/>
      </w:pPr>
      <w:r>
        <w:rPr>
          <w:noProof/>
        </w:rPr>
        <w:drawing>
          <wp:inline distT="0" distB="0" distL="0" distR="0" wp14:anchorId="5A9240F1" wp14:editId="13EF71FE">
            <wp:extent cx="5724525" cy="12668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5DC71" w14:textId="4B2D1BF6" w:rsidR="00F57F1F" w:rsidRDefault="00F57F1F" w:rsidP="00E44014">
      <w:pPr>
        <w:spacing w:after="0" w:line="240" w:lineRule="auto"/>
      </w:pPr>
    </w:p>
    <w:p w14:paraId="1C96883B" w14:textId="55F50D6F" w:rsidR="00F57F1F" w:rsidRDefault="00F57F1F" w:rsidP="00E44014">
      <w:pPr>
        <w:spacing w:after="0" w:line="240" w:lineRule="auto"/>
      </w:pPr>
    </w:p>
    <w:p w14:paraId="35113889" w14:textId="70B2B81B" w:rsidR="00F57F1F" w:rsidRDefault="00F57F1F" w:rsidP="00E44014">
      <w:pPr>
        <w:spacing w:after="0" w:line="240" w:lineRule="auto"/>
      </w:pPr>
    </w:p>
    <w:p w14:paraId="134DE9EF" w14:textId="36F2C8B5" w:rsidR="00F57F1F" w:rsidRDefault="00F57F1F" w:rsidP="00E44014">
      <w:pPr>
        <w:spacing w:after="0" w:line="240" w:lineRule="auto"/>
      </w:pPr>
      <w:r>
        <w:t>Now we can do the right side</w:t>
      </w:r>
    </w:p>
    <w:p w14:paraId="1B0A8652" w14:textId="1E350F43" w:rsidR="007F071D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8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7F071D">
        <w:t>Go back to functions.php and add a footer_right function</w:t>
      </w:r>
    </w:p>
    <w:p w14:paraId="1F679B62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&lt;?php</w:t>
      </w:r>
    </w:p>
    <w:p w14:paraId="64C0C3FC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function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7F071D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footer_right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() {</w:t>
      </w:r>
    </w:p>
    <w:p w14:paraId="522B7C07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6941FE71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</w:t>
      </w:r>
      <w:r w:rsidRPr="007F071D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register_sidebar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( </w:t>
      </w:r>
      <w:r w:rsidRPr="007F071D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array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(</w:t>
      </w:r>
    </w:p>
    <w:p w14:paraId="23CB3674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name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         =&gt;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footer-right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,</w:t>
      </w:r>
    </w:p>
    <w:p w14:paraId="45F4CE37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id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           =&gt;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footer-r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,</w:t>
      </w:r>
    </w:p>
    <w:p w14:paraId="5B97F829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before_widget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=&gt;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&lt;div&gt;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,</w:t>
      </w:r>
    </w:p>
    <w:p w14:paraId="7018111C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after_widget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 =&gt;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&lt;/div&gt;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,</w:t>
      </w:r>
    </w:p>
    <w:p w14:paraId="665565AB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</w:t>
      </w:r>
    </w:p>
    <w:p w14:paraId="752A2CC1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  ) );</w:t>
      </w:r>
    </w:p>
    <w:p w14:paraId="6E03EDEF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27CBD38D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}</w:t>
      </w:r>
    </w:p>
    <w:p w14:paraId="517F8716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add_action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(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widgets_init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, 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footer_right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);</w:t>
      </w:r>
    </w:p>
    <w:p w14:paraId="246E400B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?&gt;</w:t>
      </w:r>
    </w:p>
    <w:p w14:paraId="641CD56E" w14:textId="77777777" w:rsidR="007F071D" w:rsidRDefault="007F071D" w:rsidP="00E44014">
      <w:pPr>
        <w:spacing w:after="0" w:line="240" w:lineRule="auto"/>
      </w:pPr>
    </w:p>
    <w:p w14:paraId="26C41505" w14:textId="470C2F2A" w:rsidR="007F071D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9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7F071D">
        <w:t>Go to Footer.php and add the reference to footer_right widget</w:t>
      </w:r>
    </w:p>
    <w:p w14:paraId="0AE418C4" w14:textId="77777777" w:rsidR="007F071D" w:rsidRDefault="007F071D" w:rsidP="00E44014">
      <w:pPr>
        <w:spacing w:after="0" w:line="240" w:lineRule="auto"/>
      </w:pPr>
    </w:p>
    <w:p w14:paraId="0F0517C5" w14:textId="79BF5EBA" w:rsidR="007F071D" w:rsidRPr="007F071D" w:rsidRDefault="007F071D" w:rsidP="007F071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>
        <w:br/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               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footer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7F071D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container-fluid text-center"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7F071D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div for the main image to stretch s to the edge of the page--&gt;</w:t>
      </w:r>
    </w:p>
    <w:p w14:paraId="516DA14E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75D204C6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7F071D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container"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7F071D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div to hold the content in the middle of the page--&gt;</w:t>
      </w:r>
    </w:p>
    <w:p w14:paraId="150E1F29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7F071D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row"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7F071D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a row that gives us access to the BS columns--&gt;</w:t>
      </w:r>
    </w:p>
    <w:p w14:paraId="59CE2BDA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    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7F071D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col-md-6 widgetleft"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557540BB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</w:t>
      </w:r>
    </w:p>
    <w:p w14:paraId="0E412D6A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      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&lt;?php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7F071D">
        <w:rPr>
          <w:rFonts w:ascii="Consolas" w:eastAsia="Times New Roman" w:hAnsi="Consolas" w:cs="Times New Roman"/>
          <w:color w:val="C586C0"/>
          <w:sz w:val="21"/>
          <w:szCs w:val="21"/>
          <w:lang w:val="en-AU" w:eastAsia="en-AU"/>
        </w:rPr>
        <w:t>if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( !</w:t>
      </w:r>
      <w:r w:rsidRPr="007F071D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function_exists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(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dynamic_sidebar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) || !</w:t>
      </w:r>
      <w:r w:rsidRPr="007F071D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dynamic_sidebar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(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footer-left'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) ) : </w:t>
      </w:r>
    </w:p>
    <w:p w14:paraId="7577E910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C586C0"/>
          <w:sz w:val="21"/>
          <w:szCs w:val="21"/>
          <w:lang w:val="en-AU" w:eastAsia="en-AU"/>
        </w:rPr>
        <w:t>endif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; 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?&gt;</w:t>
      </w:r>
    </w:p>
    <w:p w14:paraId="1434F570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4EB88F72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    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1963E660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    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7F071D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class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7F071D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col-md-6 "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2889C22D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FF0000"/>
          <w:sz w:val="21"/>
          <w:szCs w:val="21"/>
          <w:lang w:val="en-AU" w:eastAsia="en-AU"/>
        </w:rPr>
        <w:t xml:space="preserve">                        &lt;?php if ( !function_exists('dynamic_sidebar') || !dynamic_sidebar('footer-right') ) : </w:t>
      </w:r>
    </w:p>
    <w:p w14:paraId="47EAEEE5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FF0000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FF0000"/>
          <w:sz w:val="21"/>
          <w:szCs w:val="21"/>
          <w:lang w:val="en-AU" w:eastAsia="en-AU"/>
        </w:rPr>
        <w:t>endif; ?&gt;</w:t>
      </w:r>
    </w:p>
    <w:p w14:paraId="1ADBAA06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7F071D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row--&gt;</w:t>
      </w:r>
    </w:p>
    <w:p w14:paraId="7816720E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    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7F071D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container --&gt;</w:t>
      </w:r>
    </w:p>
    <w:p w14:paraId="1022870A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    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div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  <w:r w:rsidRPr="007F071D">
        <w:rPr>
          <w:rFonts w:ascii="Consolas" w:eastAsia="Times New Roman" w:hAnsi="Consolas" w:cs="Times New Roman"/>
          <w:color w:val="6A9955"/>
          <w:sz w:val="21"/>
          <w:szCs w:val="21"/>
          <w:lang w:val="en-AU" w:eastAsia="en-AU"/>
        </w:rPr>
        <w:t>&lt;!-- container-fluid--&gt;</w:t>
      </w:r>
    </w:p>
    <w:p w14:paraId="17A3392B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</w:t>
      </w:r>
    </w:p>
    <w:p w14:paraId="6BD4D260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footer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5E97B013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            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&lt;?php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7F071D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wp_footer</w:t>
      </w:r>
      <w:r w:rsidRPr="007F071D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(); 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?&gt;</w:t>
      </w:r>
    </w:p>
    <w:p w14:paraId="7C4AA4D6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body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56A2A113" w14:textId="77777777" w:rsidR="007F071D" w:rsidRPr="007F071D" w:rsidRDefault="007F071D" w:rsidP="007F071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/</w:t>
      </w:r>
      <w:r w:rsidRPr="007F071D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html</w:t>
      </w:r>
      <w:r w:rsidRPr="007F071D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4D570959" w14:textId="380A2F25" w:rsidR="007F071D" w:rsidRDefault="007F071D" w:rsidP="00E44014">
      <w:pPr>
        <w:spacing w:after="0" w:line="240" w:lineRule="auto"/>
      </w:pPr>
    </w:p>
    <w:p w14:paraId="08EB6813" w14:textId="4A044E3C" w:rsidR="007F071D" w:rsidRDefault="007F071D" w:rsidP="00E44014">
      <w:pPr>
        <w:spacing w:after="0" w:line="240" w:lineRule="auto"/>
      </w:pPr>
    </w:p>
    <w:p w14:paraId="223A2984" w14:textId="29F1D187" w:rsidR="007F071D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10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7F071D">
        <w:t>Upload to Josh’s theme</w:t>
      </w:r>
    </w:p>
    <w:p w14:paraId="0E5BBB63" w14:textId="6CC10187" w:rsidR="007F071D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11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7F071D">
        <w:t>Open The Wp Dashboard/ Appearance/ Widgets and a paragraph to the</w:t>
      </w:r>
      <w:r w:rsidR="00E42680">
        <w:t xml:space="preserve"> right-footer</w:t>
      </w:r>
      <w:r w:rsidR="007F071D">
        <w:t xml:space="preserve"> widget</w:t>
      </w:r>
    </w:p>
    <w:p w14:paraId="33AFF8DE" w14:textId="00EB3CA3" w:rsidR="007F071D" w:rsidRDefault="007F071D" w:rsidP="00E44014">
      <w:pPr>
        <w:spacing w:after="0" w:line="240" w:lineRule="auto"/>
      </w:pPr>
    </w:p>
    <w:p w14:paraId="5B81E07A" w14:textId="77777777" w:rsidR="007F071D" w:rsidRDefault="007F071D" w:rsidP="00E44014">
      <w:pPr>
        <w:spacing w:after="0" w:line="240" w:lineRule="auto"/>
      </w:pPr>
    </w:p>
    <w:p w14:paraId="38969B6E" w14:textId="04D5961E" w:rsidR="007F071D" w:rsidRDefault="007F071D" w:rsidP="00E44014">
      <w:pPr>
        <w:spacing w:after="0" w:line="240" w:lineRule="auto"/>
      </w:pPr>
    </w:p>
    <w:p w14:paraId="10ECB77F" w14:textId="169A426B" w:rsidR="007F071D" w:rsidRDefault="007F071D" w:rsidP="00E44014">
      <w:pPr>
        <w:spacing w:after="0" w:line="240" w:lineRule="auto"/>
      </w:pPr>
      <w:r>
        <w:rPr>
          <w:noProof/>
        </w:rPr>
        <w:drawing>
          <wp:inline distT="0" distB="0" distL="0" distR="0" wp14:anchorId="1406AE92" wp14:editId="03CE2626">
            <wp:extent cx="5731510" cy="20923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03756" w14:textId="77777777" w:rsidR="00F57F1F" w:rsidRDefault="00F57F1F" w:rsidP="00E44014">
      <w:pPr>
        <w:spacing w:after="0" w:line="240" w:lineRule="auto"/>
      </w:pPr>
    </w:p>
    <w:p w14:paraId="780673B1" w14:textId="2ECDDD67" w:rsidR="006E57B2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12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E42680">
        <w:t>Update the page</w:t>
      </w:r>
    </w:p>
    <w:p w14:paraId="4188C4A8" w14:textId="56972FE3" w:rsidR="00E42680" w:rsidRDefault="00E42680" w:rsidP="00E44014">
      <w:pPr>
        <w:spacing w:after="0" w:line="240" w:lineRule="auto"/>
      </w:pPr>
      <w:r>
        <w:t>Reload the browser</w:t>
      </w:r>
    </w:p>
    <w:p w14:paraId="26AC0F2B" w14:textId="31CEAD4D" w:rsidR="00E42680" w:rsidRDefault="00E42680" w:rsidP="00E44014">
      <w:pPr>
        <w:spacing w:after="0" w:line="240" w:lineRule="auto"/>
      </w:pPr>
    </w:p>
    <w:p w14:paraId="60DB4427" w14:textId="46A2F10C" w:rsidR="00E42680" w:rsidRDefault="00E42680" w:rsidP="00E44014">
      <w:pPr>
        <w:spacing w:after="0" w:line="240" w:lineRule="auto"/>
      </w:pPr>
      <w:r>
        <w:rPr>
          <w:noProof/>
        </w:rPr>
        <w:drawing>
          <wp:inline distT="0" distB="0" distL="0" distR="0" wp14:anchorId="4652AE81" wp14:editId="59ED5C97">
            <wp:extent cx="5724525" cy="8763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25423" w14:textId="63B846A5" w:rsidR="001A3E63" w:rsidRDefault="001A3E63" w:rsidP="00E44014">
      <w:pPr>
        <w:spacing w:after="0" w:line="240" w:lineRule="auto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Create</w:t>
      </w:r>
      <w:r w:rsidRPr="001A3E63">
        <w:rPr>
          <w:b/>
          <w:bCs/>
          <w:sz w:val="36"/>
          <w:szCs w:val="36"/>
        </w:rPr>
        <w:t xml:space="preserve"> a favicon for our website</w:t>
      </w:r>
    </w:p>
    <w:p w14:paraId="5482C539" w14:textId="70CB8A76" w:rsidR="001A3E63" w:rsidRPr="001A3E63" w:rsidRDefault="001A3E63" w:rsidP="00E44014">
      <w:pPr>
        <w:spacing w:after="0" w:line="240" w:lineRule="auto"/>
        <w:rPr>
          <w:b/>
          <w:bCs/>
          <w:sz w:val="36"/>
          <w:szCs w:val="36"/>
        </w:rPr>
      </w:pPr>
    </w:p>
    <w:p w14:paraId="74062509" w14:textId="4383BE75" w:rsidR="001A3E63" w:rsidRDefault="0004555D" w:rsidP="00E44014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1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1A3E63">
        <w:t>You will notice that our site does not have a favicon</w:t>
      </w:r>
    </w:p>
    <w:p w14:paraId="447602C6" w14:textId="70D01737" w:rsidR="000702FE" w:rsidRDefault="001A3E63" w:rsidP="006E57B2">
      <w:pPr>
        <w:spacing w:after="0" w:line="240" w:lineRule="auto"/>
      </w:pPr>
      <w:r>
        <w:rPr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C23A98" wp14:editId="4E501205">
                <wp:simplePos x="0" y="0"/>
                <wp:positionH relativeFrom="column">
                  <wp:posOffset>781050</wp:posOffset>
                </wp:positionH>
                <wp:positionV relativeFrom="paragraph">
                  <wp:posOffset>1310005</wp:posOffset>
                </wp:positionV>
                <wp:extent cx="1619250" cy="428625"/>
                <wp:effectExtent l="228600" t="1028700" r="19050" b="28575"/>
                <wp:wrapNone/>
                <wp:docPr id="6" name="Speech Bubble: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428625"/>
                        </a:xfrm>
                        <a:prstGeom prst="wedgeRectCallout">
                          <a:avLst>
                            <a:gd name="adj1" fmla="val -63187"/>
                            <a:gd name="adj2" fmla="val -284166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5CBFA" w14:textId="7E121F5D" w:rsidR="001A3E63" w:rsidRPr="001A3E63" w:rsidRDefault="001A3E63" w:rsidP="001A3E63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???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BC23A98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6" o:spid="_x0000_s1029" type="#_x0000_t61" style="position:absolute;margin-left:61.5pt;margin-top:103.15pt;width:127.5pt;height:33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" adj="-2848,-50580" fillcolor="#4f81bd [3204]" strokecolor="#243f60 [1604]" strokeweight="2pt">
                <v:textbox>
                  <w:txbxContent>
                    <w:p w14:paraId="7275CBFA" w14:textId="7E121F5D" w:rsidR="001A3E63" w:rsidRPr="001A3E63" w:rsidRDefault="001A3E63" w:rsidP="001A3E63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???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A6AA3E" wp14:editId="0D9AF669">
                <wp:simplePos x="0" y="0"/>
                <wp:positionH relativeFrom="column">
                  <wp:posOffset>3257550</wp:posOffset>
                </wp:positionH>
                <wp:positionV relativeFrom="paragraph">
                  <wp:posOffset>738505</wp:posOffset>
                </wp:positionV>
                <wp:extent cx="1619250" cy="428625"/>
                <wp:effectExtent l="1733550" t="400050" r="19050" b="28575"/>
                <wp:wrapNone/>
                <wp:docPr id="2" name="Speech Bubble: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428625"/>
                        </a:xfrm>
                        <a:prstGeom prst="wedgeRectCallout">
                          <a:avLst>
                            <a:gd name="adj1" fmla="val -156128"/>
                            <a:gd name="adj2" fmla="val -13972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300481" w14:textId="6623F3BF" w:rsidR="001A3E63" w:rsidRPr="001A3E63" w:rsidRDefault="001A3E63" w:rsidP="001A3E63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Google Favic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A6AA3E" id="Speech Bubble: Rectangle 2" o:spid="_x0000_s1030" type="#_x0000_t61" style="position:absolute;margin-left:256.5pt;margin-top:58.15pt;width:127.5pt;height:33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" adj="-22924,-19380" fillcolor="#4f81bd [3204]" strokecolor="#243f60 [1604]" strokeweight="2pt">
                <v:textbox>
                  <w:txbxContent>
                    <w:p w14:paraId="31300481" w14:textId="6623F3BF" w:rsidR="001A3E63" w:rsidRPr="001A3E63" w:rsidRDefault="001A3E63" w:rsidP="001A3E63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Google Favic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B6854F" wp14:editId="59489410">
            <wp:extent cx="5724525" cy="25717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78B2B" w14:textId="08663ED5" w:rsidR="001A3E63" w:rsidRDefault="001A3E63" w:rsidP="006E57B2">
      <w:pPr>
        <w:spacing w:after="0" w:line="240" w:lineRule="auto"/>
      </w:pPr>
    </w:p>
    <w:p w14:paraId="5585241B" w14:textId="5B8245BF" w:rsidR="001A3E63" w:rsidRDefault="0004555D" w:rsidP="006E57B2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2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1A3E63">
        <w:t>Favicons help for SEO, brand awareness and favicons appear next to bookmarks</w:t>
      </w:r>
      <w:r w:rsidR="001A3E63">
        <w:br/>
      </w:r>
      <w:r w:rsidR="001A3E63">
        <w:rPr>
          <w:noProof/>
        </w:rPr>
        <w:drawing>
          <wp:inline distT="0" distB="0" distL="0" distR="0" wp14:anchorId="2CAC1070" wp14:editId="65323B73">
            <wp:extent cx="4648200" cy="221337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275" cy="2220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77929" w14:textId="7A472991" w:rsidR="001A3E63" w:rsidRDefault="001A3E63" w:rsidP="006E57B2">
      <w:pPr>
        <w:spacing w:after="0" w:line="240" w:lineRule="auto"/>
      </w:pPr>
    </w:p>
    <w:p w14:paraId="1712A966" w14:textId="2FBAA5CD" w:rsidR="001A3E63" w:rsidRDefault="0004555D" w:rsidP="006E57B2">
      <w:pPr>
        <w:spacing w:after="0" w:line="240" w:lineRule="auto"/>
      </w:pPr>
      <w:r w:rsidRPr="00DC0705">
        <w:rPr>
          <w:rFonts w:ascii="Calibri" w:hAnsi="Calibri" w:cs="Calibri"/>
          <w:b/>
          <w:color w:val="FF0000"/>
        </w:rPr>
        <w:t>3.</w:t>
      </w:r>
      <w:r w:rsidRPr="00DC0705">
        <w:rPr>
          <w:rFonts w:ascii="Calibri" w:hAnsi="Calibri" w:cs="Calibri"/>
          <w:color w:val="FF0000"/>
        </w:rPr>
        <w:t xml:space="preserve"> </w:t>
      </w:r>
      <w:r w:rsidR="001A3E63">
        <w:t>Open Figma and make a 64 X64 frame- Export the image as a PNG</w:t>
      </w:r>
      <w:r w:rsidR="001A3E63">
        <w:br/>
      </w:r>
      <w:r w:rsidR="001A3E63">
        <w:rPr>
          <w:noProof/>
        </w:rPr>
        <w:drawing>
          <wp:inline distT="0" distB="0" distL="0" distR="0" wp14:anchorId="4D692031" wp14:editId="7AA2F7D6">
            <wp:extent cx="2743200" cy="2286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C7827" w14:textId="3A7B782E" w:rsidR="001A3E63" w:rsidRDefault="001A3E63" w:rsidP="006E57B2">
      <w:pPr>
        <w:spacing w:after="0" w:line="240" w:lineRule="auto"/>
      </w:pPr>
    </w:p>
    <w:p w14:paraId="2DBE60F7" w14:textId="7B9ABEEA" w:rsidR="001A3E63" w:rsidRDefault="001A3E63" w:rsidP="006E57B2">
      <w:pPr>
        <w:spacing w:after="0" w:line="240" w:lineRule="auto"/>
      </w:pPr>
    </w:p>
    <w:p w14:paraId="7A9B1961" w14:textId="64508959" w:rsidR="001A3E63" w:rsidRDefault="0004555D" w:rsidP="006E57B2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4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1A3E63">
        <w:t xml:space="preserve">Go to </w:t>
      </w:r>
      <w:hyperlink r:id="rId14" w:history="1">
        <w:r w:rsidR="001A3E63" w:rsidRPr="00B02C7C">
          <w:rPr>
            <w:rStyle w:val="Hyperlink"/>
          </w:rPr>
          <w:t>http://faviconer.com/</w:t>
        </w:r>
      </w:hyperlink>
      <w:r w:rsidR="001A3E63">
        <w:t xml:space="preserve"> or any number of free ICO generators on the web</w:t>
      </w:r>
    </w:p>
    <w:p w14:paraId="7821DB91" w14:textId="6D00407D" w:rsidR="001A3E63" w:rsidRDefault="001A3E63" w:rsidP="006E57B2">
      <w:pPr>
        <w:spacing w:after="0" w:line="240" w:lineRule="auto"/>
      </w:pPr>
      <w:r>
        <w:t xml:space="preserve">Import/Upload your PNG </w:t>
      </w:r>
    </w:p>
    <w:p w14:paraId="3DB6E3C9" w14:textId="3E3BEC8D" w:rsidR="001A3E63" w:rsidRDefault="001A3E63" w:rsidP="006E57B2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21184AA" wp14:editId="27D214CC">
            <wp:extent cx="5724525" cy="34766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EA6E1" w14:textId="4C297B0F" w:rsidR="001A3E63" w:rsidRDefault="001A3E63" w:rsidP="006E57B2">
      <w:pPr>
        <w:spacing w:after="0" w:line="240" w:lineRule="auto"/>
      </w:pPr>
    </w:p>
    <w:p w14:paraId="6E62BB06" w14:textId="5B4FE0C0" w:rsidR="001A3E63" w:rsidRDefault="0004555D" w:rsidP="006E57B2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5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1A3E63">
        <w:t>Download the favicon.ico into your images folder</w:t>
      </w:r>
    </w:p>
    <w:p w14:paraId="30437A56" w14:textId="3227C7C6" w:rsidR="001A3E63" w:rsidRDefault="001A3E63" w:rsidP="006E57B2">
      <w:pPr>
        <w:spacing w:after="0" w:line="240" w:lineRule="auto"/>
      </w:pPr>
    </w:p>
    <w:p w14:paraId="3B27D351" w14:textId="384F7B38" w:rsidR="001A3E63" w:rsidRDefault="0004555D" w:rsidP="006E57B2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6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1A3E63">
        <w:t>Add this line into the head of INDEX.HTML just after the meta tages</w:t>
      </w:r>
    </w:p>
    <w:p w14:paraId="797FAD49" w14:textId="5BC8BC9A" w:rsidR="001A3E63" w:rsidRPr="001A3E63" w:rsidRDefault="001A3E63" w:rsidP="001A3E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  <w:r w:rsidRPr="001A3E63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1A3E63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link</w:t>
      </w:r>
      <w:r w:rsidRPr="001A3E63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A3E63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rel</w:t>
      </w:r>
      <w:r w:rsidRPr="001A3E63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1A3E63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icon"</w:t>
      </w:r>
      <w:r w:rsidRPr="001A3E63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A3E63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type</w:t>
      </w:r>
      <w:r w:rsidRPr="001A3E63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1A3E63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image/x-icon"</w:t>
      </w:r>
      <w:r w:rsidRPr="001A3E63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A3E63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href</w:t>
      </w:r>
      <w:r w:rsidRPr="001A3E63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1A3E63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image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s</w:t>
      </w:r>
      <w:r w:rsidRPr="001A3E63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/favicon.ico"</w:t>
      </w:r>
      <w:r w:rsidRPr="001A3E63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1A3E63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/&gt;</w:t>
      </w:r>
    </w:p>
    <w:p w14:paraId="56C15A20" w14:textId="77777777" w:rsidR="00F22CA7" w:rsidRDefault="00F22CA7" w:rsidP="006E57B2">
      <w:pPr>
        <w:spacing w:after="0" w:line="240" w:lineRule="auto"/>
      </w:pPr>
    </w:p>
    <w:p w14:paraId="7E906C4F" w14:textId="4E68C01B" w:rsidR="001A3E63" w:rsidRDefault="00F22CA7" w:rsidP="006E57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ACE1791" wp14:editId="239E98E9">
                <wp:simplePos x="0" y="0"/>
                <wp:positionH relativeFrom="column">
                  <wp:posOffset>-219075</wp:posOffset>
                </wp:positionH>
                <wp:positionV relativeFrom="paragraph">
                  <wp:posOffset>137160</wp:posOffset>
                </wp:positionV>
                <wp:extent cx="866775" cy="476250"/>
                <wp:effectExtent l="0" t="0" r="2857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476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293514" id="Rectangle 19" o:spid="_x0000_s1026" style="position:absolute;margin-left:-17.25pt;margin-top:10.8pt;width:68.25pt;height:37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" filled="f" strokecolor="red" strokeweight="2pt"/>
            </w:pict>
          </mc:Fallback>
        </mc:AlternateContent>
      </w:r>
      <w:r>
        <w:t>You should have something like this</w:t>
      </w:r>
    </w:p>
    <w:p w14:paraId="4E66E0BE" w14:textId="01CCC998" w:rsidR="001A3E63" w:rsidRDefault="00F22CA7" w:rsidP="006E57B2">
      <w:pPr>
        <w:spacing w:after="0" w:line="240" w:lineRule="auto"/>
      </w:pPr>
      <w:r>
        <w:rPr>
          <w:noProof/>
        </w:rPr>
        <w:drawing>
          <wp:inline distT="0" distB="0" distL="0" distR="0" wp14:anchorId="027BDFE2" wp14:editId="743A8087">
            <wp:extent cx="5724525" cy="36576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E7B33" w14:textId="4BA92919" w:rsidR="00F22CA7" w:rsidRDefault="00F22CA7" w:rsidP="006E57B2">
      <w:pPr>
        <w:spacing w:after="0" w:line="240" w:lineRule="auto"/>
      </w:pPr>
    </w:p>
    <w:p w14:paraId="044C8740" w14:textId="77777777" w:rsidR="00F22CA7" w:rsidRDefault="00F22CA7" w:rsidP="006E57B2">
      <w:pPr>
        <w:spacing w:after="0" w:line="240" w:lineRule="auto"/>
      </w:pPr>
    </w:p>
    <w:p w14:paraId="5BF87B7B" w14:textId="77777777" w:rsidR="00F22CA7" w:rsidRDefault="00F22CA7" w:rsidP="006E57B2">
      <w:pPr>
        <w:spacing w:after="0" w:line="240" w:lineRule="auto"/>
      </w:pPr>
    </w:p>
    <w:p w14:paraId="088E5BEC" w14:textId="77777777" w:rsidR="00F22CA7" w:rsidRDefault="00F22CA7" w:rsidP="006E57B2">
      <w:pPr>
        <w:spacing w:after="0" w:line="240" w:lineRule="auto"/>
      </w:pPr>
    </w:p>
    <w:p w14:paraId="56C2E9BC" w14:textId="77777777" w:rsidR="00F22CA7" w:rsidRDefault="00F22CA7" w:rsidP="006E57B2">
      <w:pPr>
        <w:spacing w:after="0" w:line="240" w:lineRule="auto"/>
      </w:pPr>
    </w:p>
    <w:p w14:paraId="339A7F32" w14:textId="46BADB87" w:rsidR="00F22CA7" w:rsidRDefault="0004555D" w:rsidP="006E57B2">
      <w:pPr>
        <w:spacing w:after="0" w:line="240" w:lineRule="auto"/>
      </w:pPr>
      <w:r>
        <w:rPr>
          <w:rFonts w:ascii="Calibri" w:hAnsi="Calibri" w:cs="Calibri"/>
          <w:b/>
          <w:color w:val="FF0000"/>
        </w:rPr>
        <w:lastRenderedPageBreak/>
        <w:t>7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F22CA7">
        <w:t>To get this on the live site you will need to make sure that all the header.php files have the right URL</w:t>
      </w:r>
    </w:p>
    <w:p w14:paraId="0E70BDBF" w14:textId="162BF6FF" w:rsidR="00F22CA7" w:rsidRDefault="00F22CA7" w:rsidP="006E57B2">
      <w:pPr>
        <w:spacing w:after="0" w:line="240" w:lineRule="auto"/>
      </w:pPr>
    </w:p>
    <w:p w14:paraId="1B87CF2B" w14:textId="44237731" w:rsidR="00F22CA7" w:rsidRDefault="00F22CA7" w:rsidP="00F22CA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</w:pPr>
      <w:r w:rsidRPr="00F22CA7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lt;</w:t>
      </w:r>
      <w:r w:rsidRPr="00F22CA7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link</w:t>
      </w:r>
      <w:r w:rsidRPr="00F22CA7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F22CA7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rel</w:t>
      </w:r>
      <w:r w:rsidRPr="00F22CA7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F22CA7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shortcut icon"</w:t>
      </w:r>
      <w:r w:rsidRPr="00F22CA7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F22CA7">
        <w:rPr>
          <w:rFonts w:ascii="Consolas" w:eastAsia="Times New Roman" w:hAnsi="Consolas" w:cs="Times New Roman"/>
          <w:color w:val="9CDCFE"/>
          <w:sz w:val="21"/>
          <w:szCs w:val="21"/>
          <w:lang w:val="en-AU" w:eastAsia="en-AU"/>
        </w:rPr>
        <w:t>href</w:t>
      </w:r>
      <w:r w:rsidRPr="00F22CA7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=</w:t>
      </w:r>
      <w:r w:rsidRPr="00F22CA7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"</w:t>
      </w:r>
      <w:r w:rsidRPr="00F22CA7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&lt;?php</w:t>
      </w:r>
      <w:r w:rsidRPr="00F22CA7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 </w:t>
      </w:r>
      <w:r w:rsidRPr="00F22CA7">
        <w:rPr>
          <w:rFonts w:ascii="Consolas" w:eastAsia="Times New Roman" w:hAnsi="Consolas" w:cs="Times New Roman"/>
          <w:color w:val="DCDCAA"/>
          <w:sz w:val="21"/>
          <w:szCs w:val="21"/>
          <w:lang w:val="en-AU" w:eastAsia="en-AU"/>
        </w:rPr>
        <w:t>bloginfo</w:t>
      </w:r>
      <w:r w:rsidRPr="00F22CA7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>(</w:t>
      </w:r>
      <w:r w:rsidRPr="00F22CA7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'template_directory'</w:t>
      </w:r>
      <w:r w:rsidRPr="00F22CA7"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  <w:t xml:space="preserve">); </w:t>
      </w:r>
      <w:r w:rsidRPr="00F22CA7">
        <w:rPr>
          <w:rFonts w:ascii="Consolas" w:eastAsia="Times New Roman" w:hAnsi="Consolas" w:cs="Times New Roman"/>
          <w:color w:val="569CD6"/>
          <w:sz w:val="21"/>
          <w:szCs w:val="21"/>
          <w:lang w:val="en-AU" w:eastAsia="en-AU"/>
        </w:rPr>
        <w:t>?&gt;</w:t>
      </w:r>
      <w:r w:rsidRPr="00F22CA7">
        <w:rPr>
          <w:rFonts w:ascii="Consolas" w:eastAsia="Times New Roman" w:hAnsi="Consolas" w:cs="Times New Roman"/>
          <w:color w:val="CE9178"/>
          <w:sz w:val="21"/>
          <w:szCs w:val="21"/>
          <w:lang w:val="en-AU" w:eastAsia="en-AU"/>
        </w:rPr>
        <w:t>/images/favicon.ico"</w:t>
      </w:r>
      <w:r w:rsidRPr="00F22CA7">
        <w:rPr>
          <w:rFonts w:ascii="Consolas" w:eastAsia="Times New Roman" w:hAnsi="Consolas" w:cs="Times New Roman"/>
          <w:color w:val="808080"/>
          <w:sz w:val="21"/>
          <w:szCs w:val="21"/>
          <w:lang w:val="en-AU" w:eastAsia="en-AU"/>
        </w:rPr>
        <w:t>&gt;</w:t>
      </w:r>
    </w:p>
    <w:p w14:paraId="1FA07316" w14:textId="77777777" w:rsidR="00F22CA7" w:rsidRPr="00F22CA7" w:rsidRDefault="00F22CA7" w:rsidP="00F22CA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AU" w:eastAsia="en-AU"/>
        </w:rPr>
      </w:pPr>
    </w:p>
    <w:p w14:paraId="2FAF475D" w14:textId="696BD620" w:rsidR="00F22CA7" w:rsidRDefault="00F22CA7" w:rsidP="006E57B2">
      <w:pPr>
        <w:spacing w:after="0" w:line="240" w:lineRule="auto"/>
      </w:pPr>
    </w:p>
    <w:p w14:paraId="6902803C" w14:textId="30F1DF04" w:rsidR="00F22CA7" w:rsidRDefault="0004555D" w:rsidP="006E57B2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8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F22CA7">
        <w:t xml:space="preserve">Then upload the all the header.php, small-header.php and page-header.php files into Josh’s theme and then upload the favicon.ico into the images folder </w:t>
      </w:r>
    </w:p>
    <w:p w14:paraId="278A4E70" w14:textId="7FEFDED3" w:rsidR="00F22CA7" w:rsidRDefault="00F22CA7" w:rsidP="006E57B2">
      <w:pPr>
        <w:spacing w:after="0" w:line="240" w:lineRule="auto"/>
      </w:pPr>
    </w:p>
    <w:p w14:paraId="30443113" w14:textId="5EA86894" w:rsidR="00F22CA7" w:rsidRDefault="00F22CA7" w:rsidP="006E57B2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1F75FD" wp14:editId="5EFE58FA">
                <wp:simplePos x="0" y="0"/>
                <wp:positionH relativeFrom="column">
                  <wp:posOffset>0</wp:posOffset>
                </wp:positionH>
                <wp:positionV relativeFrom="paragraph">
                  <wp:posOffset>-3810</wp:posOffset>
                </wp:positionV>
                <wp:extent cx="866775" cy="476250"/>
                <wp:effectExtent l="0" t="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775" cy="476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EF3D81" id="Rectangle 21" o:spid="_x0000_s1026" style="position:absolute;margin-left:0;margin-top:-.3pt;width:68.25pt;height:37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49F73E15" wp14:editId="104873C0">
            <wp:extent cx="5724525" cy="33337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0D5F8" w14:textId="48D315A5" w:rsidR="00F22CA7" w:rsidRDefault="00F22CA7" w:rsidP="006E57B2">
      <w:pPr>
        <w:spacing w:after="0" w:line="240" w:lineRule="auto"/>
      </w:pPr>
    </w:p>
    <w:p w14:paraId="64F2427E" w14:textId="653E3A37" w:rsidR="00F22CA7" w:rsidRPr="00E44014" w:rsidRDefault="0004555D" w:rsidP="006E57B2">
      <w:pPr>
        <w:spacing w:after="0" w:line="240" w:lineRule="auto"/>
      </w:pPr>
      <w:r>
        <w:rPr>
          <w:rFonts w:ascii="Calibri" w:hAnsi="Calibri" w:cs="Calibri"/>
          <w:b/>
          <w:color w:val="FF0000"/>
        </w:rPr>
        <w:t>9</w:t>
      </w:r>
      <w:r w:rsidRPr="00DC0705">
        <w:rPr>
          <w:rFonts w:ascii="Calibri" w:hAnsi="Calibri" w:cs="Calibri"/>
          <w:b/>
          <w:color w:val="FF0000"/>
        </w:rPr>
        <w:t>.</w:t>
      </w:r>
      <w:r w:rsidRPr="00DC0705">
        <w:rPr>
          <w:rFonts w:ascii="Calibri" w:hAnsi="Calibri" w:cs="Calibri"/>
          <w:color w:val="FF0000"/>
        </w:rPr>
        <w:t xml:space="preserve"> </w:t>
      </w:r>
      <w:r w:rsidR="00F22CA7">
        <w:t>Make sure to Commit and Push to Origin the new files</w:t>
      </w:r>
    </w:p>
    <w:sectPr w:rsidR="00F22CA7" w:rsidRPr="00E44014" w:rsidSect="000702FE">
      <w:pgSz w:w="11906" w:h="16838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szAysTAyMzc1NzJW0lEKTi0uzszPAykwrQUABw3m2SwAAAA="/>
  </w:docVars>
  <w:rsids>
    <w:rsidRoot w:val="00E44014"/>
    <w:rsid w:val="0004555D"/>
    <w:rsid w:val="000702FE"/>
    <w:rsid w:val="00190BE9"/>
    <w:rsid w:val="001A3E63"/>
    <w:rsid w:val="001F378E"/>
    <w:rsid w:val="00324AC9"/>
    <w:rsid w:val="003D65DE"/>
    <w:rsid w:val="00627DB2"/>
    <w:rsid w:val="006E57B2"/>
    <w:rsid w:val="006E76FD"/>
    <w:rsid w:val="007F071D"/>
    <w:rsid w:val="00885E65"/>
    <w:rsid w:val="00997661"/>
    <w:rsid w:val="00AA1034"/>
    <w:rsid w:val="00BD1B45"/>
    <w:rsid w:val="00BE4A68"/>
    <w:rsid w:val="00E42680"/>
    <w:rsid w:val="00E44014"/>
    <w:rsid w:val="00F22CA7"/>
    <w:rsid w:val="00F57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461B4"/>
  <w15:docId w15:val="{9A7BAA4F-9957-4A7D-B96B-E4365FFEF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40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01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76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76FD"/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styleId="Hyperlink">
    <w:name w:val="Hyperlink"/>
    <w:basedOn w:val="DefaultParagraphFont"/>
    <w:uiPriority w:val="99"/>
    <w:unhideWhenUsed/>
    <w:rsid w:val="001A3E6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3E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4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62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5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9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9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9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6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24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4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87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3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http://favicon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7</Pages>
  <Words>673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Mark Cypher</cp:lastModifiedBy>
  <cp:revision>10</cp:revision>
  <dcterms:created xsi:type="dcterms:W3CDTF">2021-12-15T05:03:00Z</dcterms:created>
  <dcterms:modified xsi:type="dcterms:W3CDTF">2021-12-31T06:21:00Z</dcterms:modified>
</cp:coreProperties>
</file>